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D9C7" w14:textId="32F92DE8" w:rsidR="000A745B" w:rsidRDefault="000A745B"/>
    <w:p w14:paraId="63FE4CF4" w14:textId="33B504AC" w:rsidR="00A637C6" w:rsidRDefault="00A637C6">
      <w:pPr>
        <w:rPr>
          <w:color w:val="44546A" w:themeColor="text2"/>
          <w:sz w:val="48"/>
          <w:szCs w:val="48"/>
        </w:rPr>
      </w:pPr>
      <w:r w:rsidRPr="00487BA0">
        <w:rPr>
          <w:color w:val="44546A" w:themeColor="text2"/>
          <w:sz w:val="48"/>
          <w:szCs w:val="48"/>
        </w:rPr>
        <w:t>DEBT COLLECTION</w:t>
      </w:r>
      <w:r w:rsidR="00487BA0">
        <w:rPr>
          <w:color w:val="44546A" w:themeColor="text2"/>
          <w:sz w:val="48"/>
          <w:szCs w:val="48"/>
        </w:rPr>
        <w:t>- Instruction Sheet</w:t>
      </w:r>
    </w:p>
    <w:p w14:paraId="6DAA9DAD" w14:textId="77777777" w:rsidR="00487BA0" w:rsidRPr="00487BA0" w:rsidRDefault="00487BA0">
      <w:pPr>
        <w:rPr>
          <w:sz w:val="48"/>
          <w:szCs w:val="48"/>
        </w:rPr>
      </w:pPr>
    </w:p>
    <w:p w14:paraId="54D9E0C9" w14:textId="126DF7AD" w:rsidR="00CF4B7B" w:rsidRPr="00CF4B7B" w:rsidRDefault="00A637C6">
      <w:pPr>
        <w:rPr>
          <w:rFonts w:ascii="Aptos Display" w:hAnsi="Aptos Display"/>
          <w:i/>
          <w:iCs/>
          <w:sz w:val="28"/>
          <w:szCs w:val="28"/>
        </w:rPr>
      </w:pPr>
      <w:r w:rsidRPr="00CF4B7B">
        <w:rPr>
          <w:rFonts w:ascii="Aptos Display" w:hAnsi="Aptos Display"/>
          <w:i/>
          <w:iCs/>
          <w:sz w:val="28"/>
          <w:szCs w:val="28"/>
        </w:rPr>
        <w:t xml:space="preserve">Please complete this instruction sheet for </w:t>
      </w:r>
      <w:r w:rsidRPr="00CF4B7B">
        <w:rPr>
          <w:rFonts w:ascii="Aptos Display" w:hAnsi="Aptos Display"/>
          <w:b/>
          <w:bCs/>
          <w:i/>
          <w:iCs/>
          <w:sz w:val="28"/>
          <w:szCs w:val="28"/>
        </w:rPr>
        <w:t>each</w:t>
      </w:r>
      <w:r w:rsidRPr="00CF4B7B">
        <w:rPr>
          <w:rFonts w:ascii="Aptos Display" w:hAnsi="Aptos Display"/>
          <w:i/>
          <w:iCs/>
          <w:sz w:val="28"/>
          <w:szCs w:val="28"/>
        </w:rPr>
        <w:t xml:space="preserve"> individual matter</w:t>
      </w:r>
    </w:p>
    <w:tbl>
      <w:tblPr>
        <w:tblStyle w:val="TableGrid"/>
        <w:tblpPr w:leftFromText="180" w:rightFromText="180" w:vertAnchor="text" w:horzAnchor="margin" w:tblpX="-572" w:tblpY="226"/>
        <w:tblW w:w="10490" w:type="dxa"/>
        <w:tblLook w:val="04A0" w:firstRow="1" w:lastRow="0" w:firstColumn="1" w:lastColumn="0" w:noHBand="0" w:noVBand="1"/>
      </w:tblPr>
      <w:tblGrid>
        <w:gridCol w:w="5153"/>
        <w:gridCol w:w="5337"/>
      </w:tblGrid>
      <w:tr w:rsidR="00A637C6" w14:paraId="63855354" w14:textId="77777777" w:rsidTr="00CF4B7B">
        <w:trPr>
          <w:trHeight w:val="838"/>
        </w:trPr>
        <w:tc>
          <w:tcPr>
            <w:tcW w:w="5153" w:type="dxa"/>
          </w:tcPr>
          <w:p w14:paraId="7EF19AB6" w14:textId="3A9D7706" w:rsidR="00A637C6" w:rsidRPr="00CF4B7B" w:rsidRDefault="00A637C6" w:rsidP="00CF4B7B">
            <w:pPr>
              <w:pStyle w:val="ListParagraph"/>
              <w:numPr>
                <w:ilvl w:val="0"/>
                <w:numId w:val="4"/>
              </w:numPr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</w:pPr>
            <w:r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>NAME OF ALL DEBTORS/PERSON OF INTEREST</w:t>
            </w:r>
          </w:p>
        </w:tc>
        <w:tc>
          <w:tcPr>
            <w:tcW w:w="5337" w:type="dxa"/>
          </w:tcPr>
          <w:p w14:paraId="15C93866" w14:textId="336F4B88" w:rsidR="00A637C6" w:rsidRPr="00CF4B7B" w:rsidRDefault="00606283" w:rsidP="00CF4B7B">
            <w:pPr>
              <w:rPr>
                <w:rFonts w:ascii="Aptos Display" w:hAnsi="Aptos Display"/>
              </w:rPr>
            </w:pPr>
            <w:r>
              <w:rPr>
                <w:rFonts w:ascii="Aptos Display" w:hAnsi="Aptos Display"/>
              </w:rPr>
              <w:t>-</w:t>
            </w:r>
          </w:p>
        </w:tc>
      </w:tr>
      <w:tr w:rsidR="00A637C6" w14:paraId="49251F03" w14:textId="77777777" w:rsidTr="00CF4B7B">
        <w:trPr>
          <w:trHeight w:val="1835"/>
        </w:trPr>
        <w:tc>
          <w:tcPr>
            <w:tcW w:w="5153" w:type="dxa"/>
          </w:tcPr>
          <w:p w14:paraId="0CDAB927" w14:textId="27548EFE" w:rsidR="00A637C6" w:rsidRPr="00CF4B7B" w:rsidRDefault="00CF4B7B" w:rsidP="00CF4B7B">
            <w:pPr>
              <w:rPr>
                <w:rFonts w:ascii="Aptos Display" w:hAnsi="Aptos Display" w:cs="Arial"/>
                <w:b/>
                <w:bCs/>
              </w:rPr>
            </w:pPr>
            <w:r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 xml:space="preserve">2-   </w:t>
            </w:r>
            <w:r w:rsidR="00A637C6"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 xml:space="preserve">ALL CONTACT DETAILS OF DEBTOR – </w:t>
            </w:r>
            <w:proofErr w:type="spellStart"/>
            <w:r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>e.g</w:t>
            </w:r>
            <w:proofErr w:type="spellEnd"/>
            <w:r w:rsidR="00A637C6"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 xml:space="preserve"> MAILING ADDRESS, EMAIL ADDRESS, PHONE NUMBERS</w:t>
            </w:r>
            <w:r w:rsidR="00A637C6" w:rsidRPr="00CF4B7B">
              <w:rPr>
                <w:rFonts w:ascii="Aptos Display" w:hAnsi="Aptos Display" w:cs="Arial"/>
                <w:b/>
                <w:bCs/>
              </w:rPr>
              <w:t xml:space="preserve"> </w:t>
            </w:r>
          </w:p>
        </w:tc>
        <w:tc>
          <w:tcPr>
            <w:tcW w:w="5337" w:type="dxa"/>
          </w:tcPr>
          <w:p w14:paraId="360B6000" w14:textId="2E4EB9C9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5C20A10A" w14:textId="6ACEF14B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7E515BBB" w14:textId="12391C8F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629EAF45" w14:textId="7CB6D523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7551C8E1" w14:textId="5D945DC4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26038F03" w14:textId="71922135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36A7DD92" w14:textId="60EBF81D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  <w:p w14:paraId="3DFDB568" w14:textId="35F9311E" w:rsidR="00A637C6" w:rsidRPr="00CF4B7B" w:rsidRDefault="00A637C6" w:rsidP="00CF4B7B">
            <w:pPr>
              <w:spacing w:line="480" w:lineRule="auto"/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</w:rPr>
              <w:t>-</w:t>
            </w:r>
          </w:p>
        </w:tc>
      </w:tr>
      <w:tr w:rsidR="00A637C6" w14:paraId="51E2C70E" w14:textId="77777777" w:rsidTr="00CF4B7B">
        <w:trPr>
          <w:trHeight w:val="838"/>
        </w:trPr>
        <w:tc>
          <w:tcPr>
            <w:tcW w:w="5153" w:type="dxa"/>
          </w:tcPr>
          <w:p w14:paraId="302393D4" w14:textId="4958034C" w:rsidR="00A637C6" w:rsidRPr="00CF4B7B" w:rsidRDefault="00CF4B7B" w:rsidP="00CF4B7B">
            <w:pPr>
              <w:rPr>
                <w:rFonts w:ascii="Aptos Display" w:hAnsi="Aptos Display" w:cs="Arial"/>
                <w:b/>
                <w:bCs/>
              </w:rPr>
            </w:pPr>
            <w:r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 xml:space="preserve">3-   </w:t>
            </w:r>
            <w:r w:rsidR="00A637C6" w:rsidRPr="00CF4B7B"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  <w:t>AMOUNT OWING/TO BE COLLECTED</w:t>
            </w:r>
          </w:p>
        </w:tc>
        <w:tc>
          <w:tcPr>
            <w:tcW w:w="5337" w:type="dxa"/>
          </w:tcPr>
          <w:p w14:paraId="5FEAE868" w14:textId="16897C39" w:rsidR="00A637C6" w:rsidRPr="00CF4B7B" w:rsidRDefault="00606283" w:rsidP="00CF4B7B">
            <w:pPr>
              <w:rPr>
                <w:rFonts w:ascii="Aptos Display" w:hAnsi="Aptos Display"/>
              </w:rPr>
            </w:pPr>
            <w:r>
              <w:rPr>
                <w:rFonts w:ascii="Aptos Display" w:hAnsi="Aptos Display"/>
              </w:rPr>
              <w:t>-</w:t>
            </w:r>
          </w:p>
        </w:tc>
      </w:tr>
      <w:tr w:rsidR="00CF4B7B" w14:paraId="0475DD99" w14:textId="77777777" w:rsidTr="00CF4B7B">
        <w:trPr>
          <w:trHeight w:val="838"/>
        </w:trPr>
        <w:tc>
          <w:tcPr>
            <w:tcW w:w="10490" w:type="dxa"/>
            <w:gridSpan w:val="2"/>
          </w:tcPr>
          <w:p w14:paraId="5B086ECB" w14:textId="72DFE556" w:rsidR="00CF4B7B" w:rsidRPr="00606283" w:rsidRDefault="00606283" w:rsidP="00CF4B7B">
            <w:pPr>
              <w:rPr>
                <w:rFonts w:ascii="Aptos Display" w:hAnsi="Aptos Display" w:cs="Arial"/>
                <w:b/>
                <w:bCs/>
                <w:color w:val="44546A" w:themeColor="text2"/>
              </w:rPr>
            </w:pPr>
            <w:r>
              <w:rPr>
                <w:rFonts w:ascii="Aptos Display" w:hAnsi="Aptos Display" w:cs="Arial"/>
                <w:b/>
                <w:bCs/>
                <w:color w:val="44546A" w:themeColor="text2"/>
              </w:rPr>
              <w:t xml:space="preserve">5-    </w:t>
            </w:r>
            <w:r w:rsidRPr="00606283">
              <w:rPr>
                <w:rFonts w:ascii="Aptos Display" w:hAnsi="Aptos Display" w:cs="Arial"/>
                <w:b/>
                <w:bCs/>
                <w:color w:val="44546A" w:themeColor="text2"/>
              </w:rPr>
              <w:t xml:space="preserve">PLEASE PROVIDE </w:t>
            </w:r>
            <w:r w:rsidR="00CF4B7B" w:rsidRPr="00606283">
              <w:rPr>
                <w:rFonts w:ascii="Aptos Display" w:hAnsi="Aptos Display" w:cs="Arial"/>
                <w:b/>
                <w:bCs/>
                <w:color w:val="44546A" w:themeColor="text2"/>
              </w:rPr>
              <w:t>A</w:t>
            </w:r>
            <w:r w:rsidRPr="00606283">
              <w:rPr>
                <w:rFonts w:ascii="Aptos Display" w:hAnsi="Aptos Display" w:cs="Arial"/>
                <w:b/>
                <w:bCs/>
                <w:color w:val="44546A" w:themeColor="text2"/>
              </w:rPr>
              <w:t xml:space="preserve">NY ADDITIONAL NOTES THAT MAY BE RELEVANT FOR OUR COLLECTION AGENT </w:t>
            </w:r>
          </w:p>
          <w:p w14:paraId="2AF09B09" w14:textId="71F97D70" w:rsidR="00CF4B7B" w:rsidRPr="00CF4B7B" w:rsidRDefault="00CF4B7B" w:rsidP="00CF4B7B">
            <w:pPr>
              <w:rPr>
                <w:rFonts w:ascii="Aptos Display" w:hAnsi="Aptos Display" w:cs="Arial"/>
                <w:sz w:val="24"/>
                <w:szCs w:val="24"/>
              </w:rPr>
            </w:pPr>
            <w:r>
              <w:rPr>
                <w:rFonts w:ascii="Aptos Display" w:hAnsi="Aptos Display" w:cs="Arial"/>
                <w:sz w:val="24"/>
                <w:szCs w:val="24"/>
              </w:rPr>
              <w:t>-</w:t>
            </w:r>
          </w:p>
          <w:p w14:paraId="5C6499B9" w14:textId="77777777" w:rsidR="00CF4B7B" w:rsidRPr="00CF4B7B" w:rsidRDefault="00CF4B7B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47E07C60" w14:textId="77777777" w:rsidR="00CF4B7B" w:rsidRDefault="00CF4B7B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58938B67" w14:textId="77777777" w:rsidR="00606283" w:rsidRPr="00CF4B7B" w:rsidRDefault="00606283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7527AAAF" w14:textId="77777777" w:rsidR="00CF4B7B" w:rsidRDefault="00CF4B7B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590E7697" w14:textId="77777777" w:rsidR="00606283" w:rsidRDefault="00606283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702FBFD9" w14:textId="77777777" w:rsidR="00606283" w:rsidRPr="00CF4B7B" w:rsidRDefault="00606283" w:rsidP="00CF4B7B">
            <w:pPr>
              <w:rPr>
                <w:rFonts w:ascii="Aptos Display" w:hAnsi="Aptos Display" w:cs="Arial"/>
                <w:sz w:val="24"/>
                <w:szCs w:val="24"/>
              </w:rPr>
            </w:pPr>
          </w:p>
          <w:p w14:paraId="1A748DF0" w14:textId="65DDECE3" w:rsidR="00CF4B7B" w:rsidRPr="00CF4B7B" w:rsidRDefault="00CF4B7B" w:rsidP="00CF4B7B">
            <w:pPr>
              <w:rPr>
                <w:rFonts w:ascii="Aptos Display" w:hAnsi="Aptos Display" w:cs="Arial"/>
                <w:b/>
                <w:bCs/>
                <w:color w:val="44546A" w:themeColor="text2"/>
                <w:sz w:val="24"/>
                <w:szCs w:val="24"/>
              </w:rPr>
            </w:pPr>
          </w:p>
        </w:tc>
      </w:tr>
      <w:tr w:rsidR="00A637C6" w14:paraId="18501D80" w14:textId="77777777" w:rsidTr="00CF4B7B">
        <w:trPr>
          <w:trHeight w:val="1347"/>
        </w:trPr>
        <w:tc>
          <w:tcPr>
            <w:tcW w:w="10490" w:type="dxa"/>
            <w:gridSpan w:val="2"/>
          </w:tcPr>
          <w:p w14:paraId="38EB5615" w14:textId="7319B359" w:rsidR="00A637C6" w:rsidRPr="00CF4B7B" w:rsidRDefault="00A637C6" w:rsidP="00CF4B7B">
            <w:pPr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</w:rPr>
            </w:pPr>
            <w:r w:rsidRPr="00CF4B7B"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  <w:highlight w:val="yellow"/>
              </w:rPr>
              <w:t xml:space="preserve">PLEASE PROVIDE PROOF OF ANY PAYMENTS YOU HAVE ALREADY RECEIVED INCLUDING THE DATES RECEIVED. </w:t>
            </w:r>
            <w:proofErr w:type="spellStart"/>
            <w:r w:rsidR="00CF4B7B" w:rsidRPr="00CF4B7B"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  <w:highlight w:val="yellow"/>
              </w:rPr>
              <w:t>e.g</w:t>
            </w:r>
            <w:proofErr w:type="spellEnd"/>
            <w:r w:rsidRPr="00CF4B7B"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  <w:highlight w:val="yellow"/>
              </w:rPr>
              <w:t xml:space="preserve"> VIA BANK STATEMENTS/SCREENSHOTS</w:t>
            </w:r>
          </w:p>
          <w:p w14:paraId="68971B91" w14:textId="77777777" w:rsidR="00CF4B7B" w:rsidRPr="00CF4B7B" w:rsidRDefault="00CF4B7B" w:rsidP="00CF4B7B">
            <w:pPr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</w:rPr>
            </w:pPr>
          </w:p>
          <w:p w14:paraId="29074E35" w14:textId="53004F1E" w:rsidR="00CF4B7B" w:rsidRPr="00CF4B7B" w:rsidRDefault="00CF4B7B" w:rsidP="00CF4B7B">
            <w:pPr>
              <w:rPr>
                <w:rFonts w:ascii="Aptos Display" w:hAnsi="Aptos Display"/>
              </w:rPr>
            </w:pPr>
            <w:r w:rsidRPr="00CF4B7B">
              <w:rPr>
                <w:rFonts w:ascii="Aptos Display" w:hAnsi="Aptos Display"/>
                <w:i/>
                <w:iCs/>
              </w:rPr>
              <w:t>If we are not advised of any funds already being paid, we will attempt to collect on the amount in section 3.</w:t>
            </w:r>
            <w:r w:rsidRPr="00CF4B7B">
              <w:rPr>
                <w:rFonts w:ascii="Aptos Display" w:hAnsi="Aptos Display"/>
                <w:b/>
                <w:bCs/>
                <w:color w:val="44546A" w:themeColor="text2"/>
                <w:sz w:val="24"/>
                <w:szCs w:val="24"/>
              </w:rPr>
              <w:t xml:space="preserve"> </w:t>
            </w:r>
          </w:p>
        </w:tc>
      </w:tr>
    </w:tbl>
    <w:p w14:paraId="723420A4" w14:textId="77777777" w:rsidR="00A637C6" w:rsidRDefault="00A637C6"/>
    <w:sectPr w:rsidR="00A637C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28D59" w14:textId="77777777" w:rsidR="00A637C6" w:rsidRDefault="00A637C6" w:rsidP="00A637C6">
      <w:pPr>
        <w:spacing w:after="0" w:line="240" w:lineRule="auto"/>
      </w:pPr>
      <w:r>
        <w:separator/>
      </w:r>
    </w:p>
  </w:endnote>
  <w:endnote w:type="continuationSeparator" w:id="0">
    <w:p w14:paraId="7E9D2BA2" w14:textId="77777777" w:rsidR="00A637C6" w:rsidRDefault="00A637C6" w:rsidP="00A63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2320B" w14:textId="77777777" w:rsidR="00A637C6" w:rsidRDefault="00A637C6" w:rsidP="00A637C6">
      <w:pPr>
        <w:spacing w:after="0" w:line="240" w:lineRule="auto"/>
      </w:pPr>
      <w:r>
        <w:separator/>
      </w:r>
    </w:p>
  </w:footnote>
  <w:footnote w:type="continuationSeparator" w:id="0">
    <w:p w14:paraId="4B323E67" w14:textId="77777777" w:rsidR="00A637C6" w:rsidRDefault="00A637C6" w:rsidP="00A63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61A3A" w14:textId="342CFE63" w:rsidR="00A637C6" w:rsidRDefault="00A637C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878726" wp14:editId="6BD2A898">
          <wp:simplePos x="0" y="0"/>
          <wp:positionH relativeFrom="column">
            <wp:posOffset>4962525</wp:posOffset>
          </wp:positionH>
          <wp:positionV relativeFrom="paragraph">
            <wp:posOffset>-506730</wp:posOffset>
          </wp:positionV>
          <wp:extent cx="1600200" cy="1600200"/>
          <wp:effectExtent l="0" t="0" r="0" b="0"/>
          <wp:wrapTight wrapText="bothSides">
            <wp:wrapPolygon edited="0">
              <wp:start x="0" y="0"/>
              <wp:lineTo x="0" y="21343"/>
              <wp:lineTo x="21343" y="21343"/>
              <wp:lineTo x="21343" y="0"/>
              <wp:lineTo x="0" y="0"/>
            </wp:wrapPolygon>
          </wp:wrapTight>
          <wp:docPr id="19811159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60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829E6"/>
    <w:multiLevelType w:val="hybridMultilevel"/>
    <w:tmpl w:val="4588D1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E74977"/>
    <w:multiLevelType w:val="hybridMultilevel"/>
    <w:tmpl w:val="8DFA5D0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33396"/>
    <w:multiLevelType w:val="hybridMultilevel"/>
    <w:tmpl w:val="7E0CF3B2"/>
    <w:lvl w:ilvl="0" w:tplc="8A847CA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B287514"/>
    <w:multiLevelType w:val="hybridMultilevel"/>
    <w:tmpl w:val="B26EC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583560">
    <w:abstractNumId w:val="3"/>
  </w:num>
  <w:num w:numId="2" w16cid:durableId="2057578269">
    <w:abstractNumId w:val="0"/>
  </w:num>
  <w:num w:numId="3" w16cid:durableId="501048501">
    <w:abstractNumId w:val="1"/>
  </w:num>
  <w:num w:numId="4" w16cid:durableId="188031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cyMzc2NbQ0NzRR0lEKTi0uzszPAykwqgUAcDNt1SwAAAA="/>
  </w:docVars>
  <w:rsids>
    <w:rsidRoot w:val="00A637C6"/>
    <w:rsid w:val="000A745B"/>
    <w:rsid w:val="00487BA0"/>
    <w:rsid w:val="00606283"/>
    <w:rsid w:val="00A637C6"/>
    <w:rsid w:val="00A935F9"/>
    <w:rsid w:val="00CF4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3ECF5B"/>
  <w15:chartTrackingRefBased/>
  <w15:docId w15:val="{E824940E-F41E-4F81-B5F7-5F78E773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7C6"/>
  </w:style>
  <w:style w:type="paragraph" w:styleId="Footer">
    <w:name w:val="footer"/>
    <w:basedOn w:val="Normal"/>
    <w:link w:val="FooterChar"/>
    <w:uiPriority w:val="99"/>
    <w:unhideWhenUsed/>
    <w:rsid w:val="00A637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7C6"/>
  </w:style>
  <w:style w:type="table" w:styleId="TableGrid">
    <w:name w:val="Table Grid"/>
    <w:basedOn w:val="TableNormal"/>
    <w:uiPriority w:val="39"/>
    <w:rsid w:val="00A63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37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</Words>
  <Characters>536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edy Green</dc:creator>
  <cp:keywords/>
  <dc:description/>
  <cp:lastModifiedBy>Kaedy Green</cp:lastModifiedBy>
  <cp:revision>2</cp:revision>
  <dcterms:created xsi:type="dcterms:W3CDTF">2023-11-08T01:29:00Z</dcterms:created>
  <dcterms:modified xsi:type="dcterms:W3CDTF">2023-11-08T01:29:00Z</dcterms:modified>
</cp:coreProperties>
</file>